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32D1AACC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97CA6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98EBCFD" w:rsidR="00A52870" w:rsidRPr="00A0373D" w:rsidRDefault="00A52870" w:rsidP="0085540C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Web API with Desktop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/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  <w:r w:rsidR="008841C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6710A50F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>. Your manager has asked you to develop a</w:t>
      </w:r>
      <w:r w:rsidR="004A6D39">
        <w:rPr>
          <w:rFonts w:ascii="Arial" w:hAnsi="Arial" w:cs="Arial"/>
          <w:sz w:val="26"/>
          <w:szCs w:val="26"/>
        </w:rPr>
        <w:t xml:space="preserve"> Desktop application/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0E5A1AB5" w14:textId="77777777" w:rsidR="00996C4E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The application has to support </w:t>
      </w:r>
    </w:p>
    <w:p w14:paraId="58994D3E" w14:textId="00EE8D50" w:rsidR="00996C4E" w:rsidRDefault="00996C4E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+ A</w:t>
      </w:r>
      <w:r w:rsidR="00A52870" w:rsidRPr="00A52870">
        <w:rPr>
          <w:rFonts w:ascii="Arial" w:hAnsi="Arial" w:cs="Arial"/>
          <w:sz w:val="26"/>
          <w:szCs w:val="26"/>
        </w:rPr>
        <w:t>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="00A52870"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="00A52870"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="00A52870"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</w:p>
    <w:p w14:paraId="27F28071" w14:textId="2B768F99" w:rsidR="00996C4E" w:rsidRPr="00996C4E" w:rsidRDefault="00996C4E" w:rsidP="00996C4E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+ </w:t>
      </w:r>
      <w:r w:rsidRPr="00996C4E">
        <w:rPr>
          <w:rFonts w:ascii="Arial" w:hAnsi="Arial" w:cs="Arial"/>
          <w:sz w:val="26"/>
          <w:szCs w:val="26"/>
        </w:rPr>
        <w:t>Create a report statistics sales by the period from StartDate to EndDate, and sort sales in descending order</w:t>
      </w:r>
    </w:p>
    <w:p w14:paraId="4CA31892" w14:textId="1D69C8C4" w:rsidR="00996C4E" w:rsidRDefault="00996C4E" w:rsidP="00996C4E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+ </w:t>
      </w:r>
      <w:r w:rsidRPr="00922F68">
        <w:rPr>
          <w:rFonts w:ascii="Arial" w:hAnsi="Arial" w:cs="Arial"/>
          <w:sz w:val="26"/>
          <w:szCs w:val="26"/>
        </w:rPr>
        <w:t xml:space="preserve">Member authentication by Email and Password. </w:t>
      </w:r>
      <w:r w:rsidRPr="001E43A4">
        <w:rPr>
          <w:rFonts w:ascii="Arial" w:hAnsi="Arial" w:cs="Arial"/>
          <w:sz w:val="26"/>
          <w:szCs w:val="26"/>
        </w:rPr>
        <w:t>If the user is “</w:t>
      </w:r>
      <w:r w:rsidRPr="00996C4E">
        <w:rPr>
          <w:rFonts w:ascii="Arial" w:hAnsi="Arial" w:cs="Arial"/>
          <w:sz w:val="26"/>
          <w:szCs w:val="26"/>
        </w:rPr>
        <w:t>Admin</w:t>
      </w:r>
      <w:r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>
        <w:rPr>
          <w:rFonts w:ascii="Arial" w:hAnsi="Arial" w:cs="Arial"/>
          <w:sz w:val="26"/>
          <w:szCs w:val="26"/>
        </w:rPr>
        <w:t xml:space="preserve">is </w:t>
      </w:r>
      <w:r w:rsidRPr="001E43A4">
        <w:rPr>
          <w:rFonts w:ascii="Arial" w:hAnsi="Arial" w:cs="Arial"/>
          <w:sz w:val="26"/>
          <w:szCs w:val="26"/>
        </w:rPr>
        <w:t xml:space="preserve">allowed to view/update </w:t>
      </w:r>
      <w:r>
        <w:rPr>
          <w:rFonts w:ascii="Arial" w:hAnsi="Arial" w:cs="Arial"/>
          <w:sz w:val="26"/>
          <w:szCs w:val="26"/>
        </w:rPr>
        <w:t xml:space="preserve">the </w:t>
      </w:r>
      <w:r w:rsidRPr="001E43A4">
        <w:rPr>
          <w:rFonts w:ascii="Arial" w:hAnsi="Arial" w:cs="Arial"/>
          <w:sz w:val="26"/>
          <w:szCs w:val="26"/>
        </w:rPr>
        <w:t>profile and view their orders</w:t>
      </w:r>
      <w:r>
        <w:rPr>
          <w:rFonts w:ascii="Arial" w:hAnsi="Arial" w:cs="Arial"/>
          <w:sz w:val="26"/>
          <w:szCs w:val="26"/>
        </w:rPr>
        <w:t xml:space="preserve"> history</w:t>
      </w:r>
    </w:p>
    <w:p w14:paraId="01F5A71D" w14:textId="41CF66AF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 xml:space="preserve">ADO.NET or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Desktop Application (Windows Forms, WPF) or Web Application (ASP.NET Core Web MVC or Razor Pages)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01BF0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10AA0C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057637C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with ASP.NET Core Web API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16801804" w:rsidR="005D5D85" w:rsidRPr="005D5D85" w:rsidRDefault="0085540C" w:rsidP="0085540C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B261184" wp14:editId="246CD7E0">
            <wp:extent cx="5943600" cy="4740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0FF18A10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5E4400"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7777777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ith Desktop/Web application) </w:t>
      </w:r>
      <w:r w:rsidR="003171FB">
        <w:rPr>
          <w:rFonts w:ascii="Arial" w:hAnsi="Arial" w:cs="Arial"/>
          <w:sz w:val="26"/>
          <w:szCs w:val="26"/>
        </w:rPr>
        <w:t xml:space="preserve">interactive with WebAPI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5F21CDA6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</w:t>
      </w:r>
      <w:r w:rsidR="00B518BC">
        <w:rPr>
          <w:rFonts w:ascii="Arial" w:hAnsi="Arial" w:cs="Arial"/>
          <w:b/>
          <w:bCs/>
          <w:sz w:val="26"/>
          <w:szCs w:val="26"/>
        </w:rPr>
        <w:t>ignment</w:t>
      </w:r>
      <w:r w:rsidR="0057075F">
        <w:rPr>
          <w:rFonts w:ascii="Arial" w:hAnsi="Arial" w:cs="Arial"/>
          <w:b/>
          <w:bCs/>
          <w:sz w:val="26"/>
          <w:szCs w:val="26"/>
        </w:rPr>
        <w:t>0</w:t>
      </w:r>
      <w:r w:rsidR="00B518BC">
        <w:rPr>
          <w:rFonts w:ascii="Arial" w:hAnsi="Arial" w:cs="Arial"/>
          <w:b/>
          <w:bCs/>
          <w:sz w:val="26"/>
          <w:szCs w:val="26"/>
        </w:rPr>
        <w:t>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B518BC"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110A93">
        <w:rPr>
          <w:rFonts w:ascii="Arial" w:hAnsi="Arial" w:cs="Arial"/>
          <w:sz w:val="26"/>
          <w:szCs w:val="26"/>
        </w:rPr>
        <w:t>WebAPI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110A93">
        <w:rPr>
          <w:rFonts w:ascii="Arial" w:hAnsi="Arial" w:cs="Arial"/>
          <w:b/>
          <w:bCs/>
          <w:sz w:val="26"/>
          <w:szCs w:val="26"/>
        </w:rPr>
        <w:t xml:space="preserve">API, </w:t>
      </w:r>
      <w:r w:rsidR="00110A93" w:rsidRPr="00110A93">
        <w:rPr>
          <w:rFonts w:ascii="Arial" w:hAnsi="Arial" w:cs="Arial"/>
          <w:bCs/>
          <w:sz w:val="26"/>
          <w:szCs w:val="26"/>
        </w:rPr>
        <w:t>and</w:t>
      </w:r>
      <w:r w:rsidR="00110A93">
        <w:rPr>
          <w:rFonts w:ascii="Arial" w:hAnsi="Arial" w:cs="Arial"/>
          <w:bCs/>
          <w:sz w:val="26"/>
          <w:szCs w:val="26"/>
        </w:rPr>
        <w:t xml:space="preserve"> </w:t>
      </w:r>
      <w:r w:rsidR="00110A93" w:rsidRPr="00110A93">
        <w:rPr>
          <w:rFonts w:ascii="Arial" w:hAnsi="Arial" w:cs="Arial"/>
          <w:b/>
          <w:bCs/>
          <w:sz w:val="26"/>
          <w:szCs w:val="26"/>
        </w:rPr>
        <w:t>eStoreClient</w:t>
      </w:r>
      <w:r w:rsidR="00110A93">
        <w:rPr>
          <w:rFonts w:ascii="Arial" w:hAnsi="Arial" w:cs="Arial"/>
          <w:bCs/>
          <w:sz w:val="26"/>
          <w:szCs w:val="26"/>
        </w:rPr>
        <w:t xml:space="preserve"> (can be used Windows Forms, WPF or Web Application)</w:t>
      </w:r>
    </w:p>
    <w:p w14:paraId="762E59C6" w14:textId="189DB5E2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110A93">
        <w:rPr>
          <w:rFonts w:ascii="Arial" w:hAnsi="Arial" w:cs="Arial"/>
          <w:b/>
          <w:bCs/>
          <w:sz w:val="26"/>
          <w:szCs w:val="26"/>
        </w:rPr>
        <w:t>Assignment01</w:t>
      </w:r>
      <w:r w:rsidR="00110A93"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110A93">
        <w:rPr>
          <w:rFonts w:ascii="Arial" w:hAnsi="Arial" w:cs="Arial"/>
          <w:b/>
          <w:bCs/>
          <w:sz w:val="26"/>
          <w:szCs w:val="26"/>
        </w:rPr>
        <w:t>_StudentCode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592F3FC7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110A93">
        <w:rPr>
          <w:rFonts w:ascii="Arial" w:hAnsi="Arial" w:cs="Arial"/>
          <w:sz w:val="28"/>
          <w:szCs w:val="28"/>
        </w:rPr>
        <w:t xml:space="preserve"> (or ASP.NET Core Razor Pages)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7590C06" w14:textId="5FF114EA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="007731D0">
        <w:rPr>
          <w:rFonts w:ascii="Arial" w:hAnsi="Arial" w:cs="Arial"/>
          <w:sz w:val="28"/>
          <w:szCs w:val="28"/>
        </w:rPr>
        <w:t>.</w:t>
      </w:r>
    </w:p>
    <w:p w14:paraId="1D42A09A" w14:textId="132217BD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</w:p>
    <w:p w14:paraId="2D964A07" w14:textId="57561A7A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4CAB4A22" w:rsidR="0003603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6247DE87" w14:textId="77777777" w:rsidR="004A035D" w:rsidRPr="00E10CB4" w:rsidRDefault="004A035D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1BC56354" w14:textId="4F5B9575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42522004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63A30B0C" w14:textId="77777777" w:rsidR="004A035D" w:rsidRDefault="004A035D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7F91EC8" w14:textId="66AC772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110A93">
        <w:rPr>
          <w:rFonts w:ascii="Arial" w:hAnsi="Arial" w:cs="Arial"/>
          <w:color w:val="171717"/>
          <w:sz w:val="38"/>
          <w:szCs w:val="38"/>
        </w:rPr>
        <w:t>eStoreAPI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62766AA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109A76BB" w14:textId="70BF7CA2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</w:p>
    <w:p w14:paraId="10C997CA" w14:textId="5DB441F1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0D0C82C" w14:textId="1A169A45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49C04C6" w14:textId="141ADA3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162F29A" w14:textId="7991C39E" w:rsidR="004A035D" w:rsidRDefault="004A035D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6A437ADD" w14:textId="31935A8F" w:rsidR="004A035D" w:rsidRDefault="004A035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6D3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eStoreClient project</w:t>
      </w:r>
    </w:p>
    <w:p w14:paraId="6A6D4B8D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You can choose Desktop Application (Windows Forms/WPF) or Web Application (ASP.NET Core MVC/ASP.NET Core Razor Pages) for eStoreClient project </w:t>
      </w:r>
    </w:p>
    <w:p w14:paraId="26292B19" w14:textId="212B7F42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518C6773" w14:textId="1B4C4C9D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 xml:space="preserve">Client Project </w:t>
      </w:r>
      <w:r w:rsidRPr="00DC5CFD">
        <w:rPr>
          <w:rFonts w:ascii="Arial" w:hAnsi="Arial" w:cs="Arial"/>
          <w:bCs/>
          <w:sz w:val="28"/>
          <w:szCs w:val="28"/>
        </w:rPr>
        <w:t>(It depends on the option you choose in the Step 01.</w:t>
      </w:r>
      <w:r>
        <w:rPr>
          <w:rFonts w:ascii="Arial" w:hAnsi="Arial" w:cs="Arial"/>
          <w:bCs/>
          <w:sz w:val="28"/>
          <w:szCs w:val="28"/>
        </w:rPr>
        <w:t>)</w:t>
      </w:r>
    </w:p>
    <w:p w14:paraId="7D05F7FD" w14:textId="77777777" w:rsidR="00DC5CFD" w:rsidRDefault="00DC5CF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7BB0CE0F" w14:textId="3A4D7B22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035D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C52739D" w14:textId="72C18C8C" w:rsidR="008626B4" w:rsidRPr="00664C90" w:rsidRDefault="008626B4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sectPr w:rsidR="008626B4" w:rsidRPr="00664C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F89A6" w14:textId="77777777" w:rsidR="00CF4242" w:rsidRDefault="00CF4242" w:rsidP="00E837CA">
      <w:pPr>
        <w:spacing w:after="0" w:line="240" w:lineRule="auto"/>
      </w:pPr>
      <w:r>
        <w:separator/>
      </w:r>
    </w:p>
  </w:endnote>
  <w:endnote w:type="continuationSeparator" w:id="0">
    <w:p w14:paraId="454B1D99" w14:textId="77777777" w:rsidR="00CF4242" w:rsidRDefault="00CF4242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0B24D9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1DD" w:rsidRPr="00B421DD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06431" w14:textId="77777777" w:rsidR="00CF4242" w:rsidRDefault="00CF4242" w:rsidP="00E837CA">
      <w:pPr>
        <w:spacing w:after="0" w:line="240" w:lineRule="auto"/>
      </w:pPr>
      <w:r>
        <w:separator/>
      </w:r>
    </w:p>
  </w:footnote>
  <w:footnote w:type="continuationSeparator" w:id="0">
    <w:p w14:paraId="29C0AADF" w14:textId="77777777" w:rsidR="00CF4242" w:rsidRDefault="00CF4242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114543">
    <w:abstractNumId w:val="1"/>
  </w:num>
  <w:num w:numId="2" w16cid:durableId="951518202">
    <w:abstractNumId w:val="0"/>
  </w:num>
  <w:num w:numId="3" w16cid:durableId="314653067">
    <w:abstractNumId w:val="3"/>
  </w:num>
  <w:num w:numId="4" w16cid:durableId="11980810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10A93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56404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2F8A"/>
    <w:rsid w:val="004A035D"/>
    <w:rsid w:val="004A406E"/>
    <w:rsid w:val="004A6D39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1D39"/>
    <w:rsid w:val="006A660C"/>
    <w:rsid w:val="006A7162"/>
    <w:rsid w:val="006A78D9"/>
    <w:rsid w:val="006E0C8B"/>
    <w:rsid w:val="006F21C0"/>
    <w:rsid w:val="006F5469"/>
    <w:rsid w:val="006F6572"/>
    <w:rsid w:val="00715C70"/>
    <w:rsid w:val="007410C7"/>
    <w:rsid w:val="007731D0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540C"/>
    <w:rsid w:val="00856992"/>
    <w:rsid w:val="008626B4"/>
    <w:rsid w:val="0086507B"/>
    <w:rsid w:val="00870ED1"/>
    <w:rsid w:val="00873CE5"/>
    <w:rsid w:val="00875DB1"/>
    <w:rsid w:val="008841C9"/>
    <w:rsid w:val="00897CA6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96C4E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2395"/>
    <w:rsid w:val="00AF5FB4"/>
    <w:rsid w:val="00AF7457"/>
    <w:rsid w:val="00B36BEF"/>
    <w:rsid w:val="00B421DD"/>
    <w:rsid w:val="00B518BC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4242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C5CF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1598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C4E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58734</TotalTime>
  <Pages>6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uy Bui Thi</cp:lastModifiedBy>
  <cp:revision>12</cp:revision>
  <cp:lastPrinted>2021-03-29T08:53:00Z</cp:lastPrinted>
  <dcterms:created xsi:type="dcterms:W3CDTF">2022-03-20T19:08:00Z</dcterms:created>
  <dcterms:modified xsi:type="dcterms:W3CDTF">2024-01-08T01:07:00Z</dcterms:modified>
</cp:coreProperties>
</file>